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78E6C" w14:textId="767C58F1" w:rsidR="00EC64EA" w:rsidRPr="00A5530C" w:rsidRDefault="00B1105D" w:rsidP="00A5530C">
      <w:pPr>
        <w:spacing w:line="480" w:lineRule="auto"/>
        <w:rPr>
          <w:rFonts w:ascii="Times New Roman" w:hAnsi="Times New Roman" w:cs="Times New Roman"/>
          <w:b/>
          <w:bCs/>
          <w:sz w:val="32"/>
          <w:szCs w:val="32"/>
        </w:rPr>
      </w:pPr>
      <w:bookmarkStart w:id="0" w:name="suplementary-material"/>
      <w:proofErr w:type="spellStart"/>
      <w:r w:rsidRPr="00A5530C">
        <w:rPr>
          <w:rFonts w:ascii="Times New Roman" w:hAnsi="Times New Roman" w:cs="Times New Roman"/>
          <w:b/>
          <w:bCs/>
          <w:color w:val="000000" w:themeColor="text1"/>
          <w:sz w:val="32"/>
          <w:szCs w:val="32"/>
        </w:rPr>
        <w:t>Suplementary</w:t>
      </w:r>
      <w:proofErr w:type="spellEnd"/>
      <w:r w:rsidRPr="00A5530C">
        <w:rPr>
          <w:rFonts w:ascii="Times New Roman" w:hAnsi="Times New Roman" w:cs="Times New Roman"/>
          <w:b/>
          <w:bCs/>
          <w:color w:val="000000" w:themeColor="text1"/>
          <w:sz w:val="32"/>
          <w:szCs w:val="32"/>
        </w:rPr>
        <w:t xml:space="preserve"> Material</w:t>
      </w:r>
    </w:p>
    <w:p w14:paraId="717F90E9"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1" w:name="methods-1-animal-husbandry"/>
      <w:r w:rsidRPr="00B1105D">
        <w:rPr>
          <w:rFonts w:ascii="Times New Roman" w:hAnsi="Times New Roman" w:cs="Times New Roman"/>
          <w:color w:val="000000" w:themeColor="text1"/>
        </w:rPr>
        <w:t>Methods 1: Animal husbandry</w:t>
      </w:r>
    </w:p>
    <w:p w14:paraId="45E72604" w14:textId="77777777" w:rsidR="00EC64EA" w:rsidRPr="00EB7C2C" w:rsidRDefault="00B1105D" w:rsidP="00EB7C2C">
      <w:pPr>
        <w:pStyle w:val="FirstParagraph"/>
        <w:spacing w:line="480" w:lineRule="auto"/>
        <w:rPr>
          <w:rFonts w:cs="Times New Roman"/>
        </w:rPr>
      </w:pPr>
      <w:r w:rsidRPr="00EB7C2C">
        <w:rPr>
          <w:rFonts w:cs="Times New Roman"/>
          <w:i/>
          <w:iCs/>
        </w:rPr>
        <w:t>Breeding colony</w:t>
      </w:r>
      <w:r w:rsidRPr="00EB7C2C">
        <w:rPr>
          <w:rFonts w:cs="Times New Roman"/>
        </w:rPr>
        <w:t xml:space="preserve"> - Juveniles of </w:t>
      </w:r>
      <w:r w:rsidRPr="00EB7C2C">
        <w:rPr>
          <w:rFonts w:cs="Times New Roman"/>
          <w:i/>
          <w:iCs/>
        </w:rPr>
        <w:t>L. delicata</w:t>
      </w:r>
      <w:r w:rsidRPr="00EB7C2C">
        <w:rPr>
          <w:rFonts w:cs="Times New Roman"/>
        </w:rP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sidRPr="00EB7C2C">
        <w:rPr>
          <w:rFonts w:cs="Times New Roman"/>
          <w:i/>
          <w:iCs/>
        </w:rPr>
        <w:t>Acheta domestica</w:t>
      </w:r>
      <w:r w:rsidRPr="00EB7C2C">
        <w:rPr>
          <w:rFonts w:cs="Times New Roman"/>
        </w:rPr>
        <w:t>) per enclosure three days a week, and water was given daily. The crickets were dusted with calcium weekly and multivitamin and calcium biweekly. Room temperatures were set to 22-24 ºC, but we also provided the enclosures with a heat chord and a heat lamp following a 12 h light:12 h dark cycle keeping warm side of enclosures is usually at 34 ºC.</w:t>
      </w:r>
    </w:p>
    <w:p w14:paraId="4FAA4C8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t>Eggs collection and incubation</w:t>
      </w:r>
      <w:r w:rsidRPr="00EB7C2C">
        <w:rPr>
          <w:rFonts w:ascii="Times New Roman" w:hAnsi="Times New Roman" w:cs="Times New Roman"/>
        </w:rP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5346D885"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t>Hatchlings</w:t>
      </w:r>
      <w:r w:rsidRPr="00EB7C2C">
        <w:rPr>
          <w:rFonts w:ascii="Times New Roman" w:hAnsi="Times New Roman" w:cs="Times New Roman"/>
        </w:rPr>
        <w:t xml:space="preserve"> - Incubators were checked three times a week for hatchlings. Lizards were measured and weighed immediately after hatching. snout-vent length (SVL) and tail length (TL) were </w:t>
      </w:r>
      <w:r w:rsidRPr="00EB7C2C">
        <w:rPr>
          <w:rFonts w:ascii="Times New Roman" w:hAnsi="Times New Roman" w:cs="Times New Roman"/>
        </w:rPr>
        <w:lastRenderedPageBreak/>
        <w:t>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5FED3B5C"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2B0B187B"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2" w:name="methods-2-flow-cytometry"/>
      <w:bookmarkEnd w:id="1"/>
      <w:r w:rsidRPr="00B1105D">
        <w:rPr>
          <w:rFonts w:ascii="Times New Roman" w:hAnsi="Times New Roman" w:cs="Times New Roman"/>
          <w:color w:val="000000" w:themeColor="text1"/>
        </w:rPr>
        <w:lastRenderedPageBreak/>
        <w:t>Methods 2: flow cytometry</w:t>
      </w:r>
    </w:p>
    <w:p w14:paraId="63B6FB47"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3" w:name="brain-mitochondrial-activity"/>
      <w:bookmarkEnd w:id="2"/>
      <w:r w:rsidRPr="00B1105D">
        <w:rPr>
          <w:rFonts w:ascii="Times New Roman" w:hAnsi="Times New Roman" w:cs="Times New Roman"/>
          <w:color w:val="000000" w:themeColor="text1"/>
        </w:rPr>
        <w:t>Brain mitochondrial activity</w:t>
      </w:r>
    </w:p>
    <w:p w14:paraId="7DD2AF67" w14:textId="77777777" w:rsidR="00EC64EA" w:rsidRPr="00EB7C2C" w:rsidRDefault="00B1105D" w:rsidP="00EB7C2C">
      <w:pPr>
        <w:pStyle w:val="FirstParagraph"/>
        <w:spacing w:line="480" w:lineRule="auto"/>
        <w:rPr>
          <w:rFonts w:cs="Times New Roman"/>
        </w:rPr>
      </w:pPr>
      <w:r w:rsidRPr="00EB7C2C">
        <w:rPr>
          <w:rFonts w:cs="Times New Roman"/>
          <w:b/>
          <w:bCs/>
        </w:rPr>
        <w:t>Homogenates</w:t>
      </w:r>
      <w:r w:rsidRPr="00EB7C2C">
        <w:rPr>
          <w:rFonts w:cs="Times New Roman"/>
        </w:rPr>
        <w:t>: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lowing homogenization, we centrifuged each sample at 1000 RCF for 10 minutes to pellet cells, then removed the supernatant (hereafter, this process referred to as ‘washing’) and resuspended the cells in 500µL 1x PBS. This step was performed to remove cellular debris from homogenates.</w:t>
      </w:r>
    </w:p>
    <w:p w14:paraId="169FEFB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14:paraId="10BD001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fresh samples</w:t>
      </w:r>
      <w:r w:rsidRPr="00EB7C2C">
        <w:rPr>
          <w:rFonts w:ascii="Times New Roman" w:hAnsi="Times New Roman" w:cs="Times New Roman"/>
        </w:rP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w:t>
      </w:r>
      <w:r w:rsidRPr="00EB7C2C">
        <w:rPr>
          <w:rFonts w:ascii="Times New Roman" w:hAnsi="Times New Roman" w:cs="Times New Roman"/>
        </w:rPr>
        <w:lastRenderedPageBreak/>
        <w:t>membrane potential, and superoxide (ROS) production, respectively. We then added 5µL of 10 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14:paraId="3DB9A22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The aliquots destined to the analysis of oxidative damage were stained with 20µL (10µL for controls) of 10 µg/mL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14:paraId="158DF781"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Cryopreservation</w:t>
      </w:r>
      <w:r w:rsidRPr="00EB7C2C">
        <w:rPr>
          <w:rFonts w:ascii="Times New Roman" w:hAnsi="Times New Roman" w:cs="Times New Roman"/>
        </w:rPr>
        <w:t xml:space="preserve">: Aliquots were fixed first by adding the samples into a 1mL solution of 1% Neutral-Buffered Formalin (as a fixative agent) and incubating them at 32°C for 20 min. Then washed the samples and resuspended the cells in 1mL cold 1X Tris-EDTA (chelates metals that </w:t>
      </w:r>
      <w:r w:rsidRPr="00EB7C2C">
        <w:rPr>
          <w:rFonts w:ascii="Times New Roman" w:hAnsi="Times New Roman" w:cs="Times New Roman"/>
        </w:rPr>
        <w:lastRenderedPageBreak/>
        <w:t>can damage DNA during freezing) and 10% DMSO (a cryoprotectant). Samples were stored at -20°C until oxidative damage assays.</w:t>
      </w:r>
    </w:p>
    <w:p w14:paraId="025CBAB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cryopreserved samples</w:t>
      </w:r>
      <w:r w:rsidRPr="00EB7C2C">
        <w:rPr>
          <w:rFonts w:ascii="Times New Roman" w:hAnsi="Times New Roman" w:cs="Times New Roman"/>
        </w:rPr>
        <w:t>: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20µM digitonin. We incubated the samples at 32°C for 20 minutes to permeabili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ounterstained, we washed the cells once more and resuspended the pellet in 400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µL of each single-color control and 100µL in triplicate of each sample. We performed all flow cytometry assays on samples within 48-hours of thawing the samples.</w:t>
      </w:r>
    </w:p>
    <w:p w14:paraId="3A742127"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Flow cytometry</w:t>
      </w:r>
      <w:r w:rsidRPr="00EB7C2C">
        <w:rPr>
          <w:rFonts w:ascii="Times New Roman" w:hAnsi="Times New Roman" w:cs="Times New Roman"/>
        </w:rPr>
        <w:t xml:space="preserve">: All flow cytometry assays were performed using a flow cytometer with 5-lasers (blue, red, yellow-green, violet, and ultraviolet), 20 detectors, and a high-throughput plate </w:t>
      </w:r>
      <w:r w:rsidRPr="00EB7C2C">
        <w:rPr>
          <w:rFonts w:ascii="Times New Roman" w:hAnsi="Times New Roman" w:cs="Times New Roman"/>
        </w:rPr>
        <w:lastRenderedPageBreak/>
        <w:t>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to 150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sidRPr="00EB7C2C">
        <w:rPr>
          <w:rFonts w:ascii="Times New Roman" w:hAnsi="Times New Roman" w:cs="Times New Roman"/>
          <w:vertAlign w:val="superscript"/>
        </w:rPr>
        <w:t>3</w:t>
      </w:r>
      <w:r w:rsidRPr="00EB7C2C">
        <w:rPr>
          <w:rFonts w:ascii="Times New Roman" w:hAnsi="Times New Roman" w:cs="Times New Roman"/>
        </w:rPr>
        <w:t xml:space="preserve"> fluorescent intensity and reduce observations of off-scale (&lt;10</w:t>
      </w:r>
      <w:r w:rsidRPr="00EB7C2C">
        <w:rPr>
          <w:rFonts w:ascii="Times New Roman" w:hAnsi="Times New Roman" w:cs="Times New Roman"/>
          <w:vertAlign w:val="superscript"/>
        </w:rPr>
        <w:t>1</w:t>
      </w:r>
      <w:r w:rsidRPr="00EB7C2C">
        <w:rPr>
          <w:rFonts w:ascii="Times New Roman" w:hAnsi="Times New Roman" w:cs="Times New Roman"/>
        </w:rPr>
        <w:t xml:space="preserve"> or &gt;10</w:t>
      </w:r>
      <w:r w:rsidRPr="00EB7C2C">
        <w:rPr>
          <w:rFonts w:ascii="Times New Roman" w:hAnsi="Times New Roman" w:cs="Times New Roman"/>
          <w:vertAlign w:val="superscript"/>
        </w:rPr>
        <w:t>5</w:t>
      </w:r>
      <w:r w:rsidRPr="00EB7C2C">
        <w:rPr>
          <w:rFonts w:ascii="Times New Roman" w:hAnsi="Times New Roman" w:cs="Times New Roman"/>
        </w:rP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w:t>
      </w:r>
      <w:r w:rsidRPr="00EB7C2C">
        <w:rPr>
          <w:rFonts w:ascii="Times New Roman" w:hAnsi="Times New Roman" w:cs="Times New Roman"/>
        </w:rPr>
        <w:lastRenderedPageBreak/>
        <w:t>Data was exported from BD FACSDiva as individual *.fcs (“flow cytometry standard”) files for each sample, then imported into FlowJo (v. 10.1) for processing.</w:t>
      </w:r>
    </w:p>
    <w:p w14:paraId="142895C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Data processing</w:t>
      </w:r>
      <w:r w:rsidRPr="00EB7C2C">
        <w:rPr>
          <w:rFonts w:ascii="Times New Roman" w:hAnsi="Times New Roman" w:cs="Times New Roman"/>
        </w:rPr>
        <w:t>: In FlowJo v. 10.1 we first transformed all fluorescent data to a logarithmic base 10 scale, then applied a basic gating process across all channels by filtering to observations within the detectable range (10</w:t>
      </w:r>
      <w:r w:rsidRPr="00EB7C2C">
        <w:rPr>
          <w:rFonts w:ascii="Times New Roman" w:hAnsi="Times New Roman" w:cs="Times New Roman"/>
          <w:vertAlign w:val="superscript"/>
        </w:rPr>
        <w:t>1</w:t>
      </w:r>
      <w:r w:rsidRPr="00EB7C2C">
        <w:rPr>
          <w:rFonts w:ascii="Times New Roman" w:hAnsi="Times New Roman" w:cs="Times New Roman"/>
        </w:rPr>
        <w:t>-10</w:t>
      </w:r>
      <w:r w:rsidRPr="00EB7C2C">
        <w:rPr>
          <w:rFonts w:ascii="Times New Roman" w:hAnsi="Times New Roman" w:cs="Times New Roman"/>
          <w:vertAlign w:val="superscript"/>
        </w:rPr>
        <w:t>5</w:t>
      </w:r>
      <w:r w:rsidRPr="00EB7C2C">
        <w:rPr>
          <w:rFonts w:ascii="Times New Roman" w:hAnsi="Times New Roman" w:cs="Times New Roman"/>
        </w:rPr>
        <w:t>)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sidRPr="00EB7C2C">
        <w:rPr>
          <w:rFonts w:ascii="Times New Roman" w:hAnsi="Times New Roman" w:cs="Times New Roman"/>
          <w:vertAlign w:val="superscript"/>
        </w:rPr>
        <w:t>3</w:t>
      </w:r>
      <w:r w:rsidRPr="00EB7C2C">
        <w:rPr>
          <w:rFonts w:ascii="Times New Roman" w:hAnsi="Times New Roman" w:cs="Times New Roman"/>
        </w:rPr>
        <w:t>). For the mitochondrial function assay, we aimed to identify populations of viable cells containing mitochondria (APC &gt; 103) and actively respiring (PE and PerCP-Cy5-5 &gt; 10</w:t>
      </w:r>
      <w:r w:rsidRPr="00EB7C2C">
        <w:rPr>
          <w:rFonts w:ascii="Times New Roman" w:hAnsi="Times New Roman" w:cs="Times New Roman"/>
          <w:vertAlign w:val="superscript"/>
        </w:rPr>
        <w:t>3</w:t>
      </w:r>
      <w:r w:rsidRPr="00EB7C2C">
        <w:rPr>
          <w:rFonts w:ascii="Times New Roman" w:hAnsi="Times New Roman" w:cs="Times New Roman"/>
        </w:rPr>
        <w:t>). For the oxidative damage assay, we aimed to identify populations of cells exhibiting both DNA damage (Alexa-Fluor 488 &gt; 103) and lipid peroxidation (PerCP &gt; 10</w:t>
      </w:r>
      <w:r w:rsidRPr="00EB7C2C">
        <w:rPr>
          <w:rFonts w:ascii="Times New Roman" w:hAnsi="Times New Roman" w:cs="Times New Roman"/>
          <w:vertAlign w:val="superscript"/>
        </w:rPr>
        <w:t>3</w:t>
      </w:r>
      <w:r w:rsidRPr="00EB7C2C">
        <w:rPr>
          <w:rFonts w:ascii="Times New Roman" w:hAnsi="Times New Roman" w:cs="Times New Roman"/>
        </w:rP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w:t>
      </w:r>
      <w:r w:rsidRPr="00EB7C2C">
        <w:rPr>
          <w:rFonts w:ascii="Times New Roman" w:hAnsi="Times New Roman" w:cs="Times New Roman"/>
        </w:rPr>
        <w:lastRenderedPageBreak/>
        <w:t>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geometric means for each individual as our main response variables in analyses.</w:t>
      </w:r>
    </w:p>
    <w:p w14:paraId="740613FB"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28398297"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4" w:name="results-of-the-final-models"/>
      <w:bookmarkEnd w:id="3"/>
      <w:r w:rsidRPr="00B1105D">
        <w:rPr>
          <w:rFonts w:ascii="Times New Roman" w:hAnsi="Times New Roman" w:cs="Times New Roman"/>
          <w:color w:val="000000" w:themeColor="text1"/>
        </w:rPr>
        <w:lastRenderedPageBreak/>
        <w:t>Results of the final models</w:t>
      </w:r>
    </w:p>
    <w:p w14:paraId="41539ED1" w14:textId="77777777" w:rsidR="00EC64EA" w:rsidRPr="00EB7C2C" w:rsidRDefault="00B1105D" w:rsidP="00EB7C2C">
      <w:pPr>
        <w:pStyle w:val="FirstParagraph"/>
        <w:spacing w:line="480" w:lineRule="auto"/>
        <w:rPr>
          <w:rFonts w:cs="Times New Roman"/>
        </w:rPr>
      </w:pPr>
      <w:r w:rsidRPr="00EB7C2C">
        <w:rPr>
          <w:rFonts w:cs="Times New Roman"/>
          <w:noProof/>
        </w:rPr>
        <w:drawing>
          <wp:inline distT="0" distB="0" distL="0" distR="0" wp14:anchorId="6C268A80" wp14:editId="1D9C4278">
            <wp:extent cx="5943600" cy="424559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utput/figures/suppl/Figure_S1_learning_raw.png"/>
                    <pic:cNvPicPr>
                      <a:picLocks noChangeAspect="1" noChangeArrowheads="1"/>
                    </pic:cNvPicPr>
                  </pic:nvPicPr>
                  <pic:blipFill>
                    <a:blip r:embed="rId7"/>
                    <a:stretch>
                      <a:fillRect/>
                    </a:stretch>
                  </pic:blipFill>
                  <pic:spPr bwMode="auto">
                    <a:xfrm>
                      <a:off x="0" y="0"/>
                      <a:ext cx="5943600" cy="4245599"/>
                    </a:xfrm>
                    <a:prstGeom prst="rect">
                      <a:avLst/>
                    </a:prstGeom>
                    <a:noFill/>
                    <a:ln w="9525">
                      <a:noFill/>
                      <a:headEnd/>
                      <a:tailEnd/>
                    </a:ln>
                  </pic:spPr>
                </pic:pic>
              </a:graphicData>
            </a:graphic>
          </wp:inline>
        </w:drawing>
      </w:r>
    </w:p>
    <w:p w14:paraId="40008819"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1. Raw data of the learning task. Each point represents the mean number of errors per day. The lines represent the modeled data.</w:t>
      </w:r>
    </w:p>
    <w:p w14:paraId="6F720E8E"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05A557DF"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Table S1. Estimates of the learning slopes per treatment, the 95% CI, and pMCMC values testing the hypothesis that slope is different from 0. In bold, the values that are significant at pMCMC &lt; 0.05.</w:t>
      </w:r>
    </w:p>
    <w:tbl>
      <w:tblPr>
        <w:tblW w:w="0" w:type="auto"/>
        <w:jc w:val="center"/>
        <w:tblLayout w:type="fixed"/>
        <w:tblLook w:val="0420" w:firstRow="1" w:lastRow="0" w:firstColumn="0" w:lastColumn="0" w:noHBand="0" w:noVBand="1"/>
      </w:tblPr>
      <w:tblGrid>
        <w:gridCol w:w="1555"/>
        <w:gridCol w:w="1683"/>
        <w:gridCol w:w="1677"/>
        <w:gridCol w:w="1133"/>
      </w:tblGrid>
      <w:tr w:rsidR="00EC64EA" w:rsidRPr="00EB7C2C" w14:paraId="3A117B68"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8CA4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5" w:name="tbl-learning"/>
            <w:r w:rsidRPr="00EB7C2C">
              <w:rPr>
                <w:rFonts w:ascii="Times New Roman" w:eastAsia="Helvetica" w:hAnsi="Times New Roman" w:cs="Times New Roman"/>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4A5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F208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B07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w:t>
            </w:r>
          </w:p>
        </w:tc>
      </w:tr>
      <w:tr w:rsidR="00EC64EA" w:rsidRPr="00EB7C2C" w14:paraId="22950934"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04C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D8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467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F6C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5512204C"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E77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40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B6F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7E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3DD55E17"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D4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26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4F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ED4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r w:rsidR="00EC64EA" w:rsidRPr="00EB7C2C" w14:paraId="1BE2F14C"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77E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664E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922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A47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bl>
    <w:p w14:paraId="6C4FBC22" w14:textId="2C9AC170" w:rsidR="00EC64EA" w:rsidRPr="00EB7C2C" w:rsidRDefault="00EC64EA" w:rsidP="00EB7C2C">
      <w:pPr>
        <w:pStyle w:val="BodyText"/>
        <w:spacing w:line="480" w:lineRule="auto"/>
        <w:rPr>
          <w:rFonts w:ascii="Times New Roman" w:hAnsi="Times New Roman" w:cs="Times New Roman"/>
        </w:rPr>
      </w:pPr>
    </w:p>
    <w:bookmarkEnd w:id="5"/>
    <w:p w14:paraId="49F16826"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4D356720"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938"/>
        <w:gridCol w:w="1432"/>
        <w:gridCol w:w="1088"/>
        <w:gridCol w:w="1816"/>
      </w:tblGrid>
      <w:tr w:rsidR="00EC64EA" w:rsidRPr="00EB7C2C" w14:paraId="4829846F" w14:textId="77777777">
        <w:trPr>
          <w:tblHeader/>
          <w:jc w:val="center"/>
        </w:trPr>
        <w:tc>
          <w:tcPr>
            <w:tcW w:w="1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210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6" w:name="tbl-contrasts"/>
            <w:r w:rsidRPr="00EB7C2C">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295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13A8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FB7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 contrast</w:t>
            </w:r>
          </w:p>
        </w:tc>
      </w:tr>
      <w:tr w:rsidR="00EC64EA" w:rsidRPr="00EB7C2C" w14:paraId="13069E1D" w14:textId="77777777">
        <w:trPr>
          <w:jc w:val="center"/>
        </w:trPr>
        <w:tc>
          <w:tcPr>
            <w:tcW w:w="1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6B8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94F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A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CFD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17</w:t>
            </w:r>
          </w:p>
        </w:tc>
      </w:tr>
      <w:tr w:rsidR="00EC64EA" w:rsidRPr="00EB7C2C" w14:paraId="5CE8ED9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6FA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92C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75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F73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1</w:t>
            </w:r>
          </w:p>
        </w:tc>
      </w:tr>
      <w:tr w:rsidR="00EC64EA" w:rsidRPr="00EB7C2C" w14:paraId="7D5D1C3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EBE2"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2D2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C7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CC9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7</w:t>
            </w:r>
          </w:p>
        </w:tc>
      </w:tr>
      <w:tr w:rsidR="00EC64EA" w:rsidRPr="00EB7C2C" w14:paraId="6FD654F6"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55E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61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86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FF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r>
      <w:tr w:rsidR="00EC64EA" w:rsidRPr="00EB7C2C" w14:paraId="0CD54DB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431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04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99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B0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4</w:t>
            </w:r>
          </w:p>
        </w:tc>
      </w:tr>
      <w:tr w:rsidR="00EC64EA" w:rsidRPr="00EB7C2C" w14:paraId="7401735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23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B0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50A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F99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59</w:t>
            </w:r>
          </w:p>
        </w:tc>
      </w:tr>
      <w:tr w:rsidR="00EC64EA" w:rsidRPr="00EB7C2C" w14:paraId="66A88180"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CE1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EB9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4E4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A1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75</w:t>
            </w:r>
          </w:p>
        </w:tc>
      </w:tr>
      <w:tr w:rsidR="00EC64EA" w:rsidRPr="00EB7C2C" w14:paraId="5312035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079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B12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E13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DA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0</w:t>
            </w:r>
          </w:p>
        </w:tc>
      </w:tr>
      <w:tr w:rsidR="00EC64EA" w:rsidRPr="00EB7C2C" w14:paraId="16A2FD6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9AC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24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88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A1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2</w:t>
            </w:r>
          </w:p>
        </w:tc>
      </w:tr>
      <w:tr w:rsidR="00EC64EA" w:rsidRPr="00EB7C2C" w14:paraId="3AD197C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D4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67E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6E3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6D7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70</w:t>
            </w:r>
          </w:p>
        </w:tc>
      </w:tr>
      <w:tr w:rsidR="00EC64EA" w:rsidRPr="00EB7C2C" w14:paraId="7FEEB15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22B0"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688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75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D44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4</w:t>
            </w:r>
          </w:p>
        </w:tc>
      </w:tr>
      <w:tr w:rsidR="00EC64EA" w:rsidRPr="00EB7C2C" w14:paraId="5FAC33E2"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0326"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6B8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C4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B8E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6</w:t>
            </w:r>
          </w:p>
        </w:tc>
      </w:tr>
      <w:tr w:rsidR="00EC64EA" w:rsidRPr="00EB7C2C" w14:paraId="2BFD744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47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86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CF0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64A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6</w:t>
            </w:r>
          </w:p>
        </w:tc>
      </w:tr>
      <w:tr w:rsidR="00EC64EA" w:rsidRPr="00EB7C2C" w14:paraId="0E48556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890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062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5D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65E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807ECD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9F1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4E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50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0B0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09</w:t>
            </w:r>
          </w:p>
        </w:tc>
      </w:tr>
      <w:tr w:rsidR="00EC64EA" w:rsidRPr="00EB7C2C" w14:paraId="5F19D85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FF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F9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15F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8D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7C7941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4AE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D8C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7DF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5C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6</w:t>
            </w:r>
          </w:p>
        </w:tc>
      </w:tr>
      <w:tr w:rsidR="00EC64EA" w:rsidRPr="00EB7C2C" w14:paraId="7BE26AC0" w14:textId="77777777">
        <w:trPr>
          <w:jc w:val="center"/>
        </w:trPr>
        <w:tc>
          <w:tcPr>
            <w:tcW w:w="1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9E8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684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3B1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058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81</w:t>
            </w:r>
          </w:p>
        </w:tc>
      </w:tr>
    </w:tbl>
    <w:bookmarkEnd w:id="6"/>
    <w:p w14:paraId="2C6192E5"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Contrasts were done by:</w:t>
      </w:r>
      <w:r w:rsidRPr="00EB7C2C">
        <w:rPr>
          <w:rFonts w:ascii="Times New Roman" w:hAnsi="Times New Roman" w:cs="Times New Roman"/>
        </w:rPr>
        <w:br/>
        <w:t xml:space="preserve">- </w:t>
      </w:r>
      <w:r w:rsidRPr="00EB7C2C">
        <w:rPr>
          <w:rFonts w:ascii="Times New Roman" w:hAnsi="Times New Roman" w:cs="Times New Roman"/>
          <w:i/>
          <w:iCs/>
        </w:rPr>
        <w:t>Temperature</w:t>
      </w:r>
      <w:r w:rsidRPr="00EB7C2C">
        <w:rPr>
          <w:rFonts w:ascii="Times New Roman" w:hAnsi="Times New Roman" w:cs="Times New Roman"/>
        </w:rPr>
        <w:t>: β</w:t>
      </w:r>
      <w:r w:rsidRPr="00EB7C2C">
        <w:rPr>
          <w:rFonts w:ascii="Times New Roman" w:hAnsi="Times New Roman" w:cs="Times New Roman"/>
          <w:vertAlign w:val="subscript"/>
        </w:rPr>
        <w:t>Hot</w:t>
      </w:r>
      <w:r w:rsidRPr="00EB7C2C">
        <w:rPr>
          <w:rFonts w:ascii="Times New Roman" w:hAnsi="Times New Roman" w:cs="Times New Roman"/>
        </w:rPr>
        <w:t xml:space="preserve"> - β</w:t>
      </w:r>
      <w:r w:rsidRPr="00EB7C2C">
        <w:rPr>
          <w:rFonts w:ascii="Times New Roman" w:hAnsi="Times New Roman" w:cs="Times New Roman"/>
          <w:vertAlign w:val="subscript"/>
        </w:rPr>
        <w:t>Cold</w:t>
      </w:r>
      <w:r w:rsidRPr="00EB7C2C">
        <w:rPr>
          <w:rFonts w:ascii="Times New Roman" w:hAnsi="Times New Roman" w:cs="Times New Roman"/>
        </w:rPr>
        <w:br/>
        <w:t xml:space="preserve">- </w:t>
      </w:r>
      <w:r w:rsidRPr="00EB7C2C">
        <w:rPr>
          <w:rFonts w:ascii="Times New Roman" w:hAnsi="Times New Roman" w:cs="Times New Roman"/>
          <w:i/>
          <w:iCs/>
        </w:rPr>
        <w:t>CORT</w:t>
      </w:r>
      <w:r w:rsidRPr="00EB7C2C">
        <w:rPr>
          <w:rFonts w:ascii="Times New Roman" w:hAnsi="Times New Roman" w:cs="Times New Roman"/>
        </w:rPr>
        <w:t>: β</w:t>
      </w:r>
      <w:r w:rsidRPr="00EB7C2C">
        <w:rPr>
          <w:rFonts w:ascii="Times New Roman" w:hAnsi="Times New Roman" w:cs="Times New Roman"/>
          <w:vertAlign w:val="subscript"/>
        </w:rPr>
        <w:t>CORT</w:t>
      </w:r>
      <w:r w:rsidRPr="00EB7C2C">
        <w:rPr>
          <w:rFonts w:ascii="Times New Roman" w:hAnsi="Times New Roman" w:cs="Times New Roman"/>
        </w:rPr>
        <w:t xml:space="preserve"> - β</w:t>
      </w:r>
      <w:r w:rsidRPr="00EB7C2C">
        <w:rPr>
          <w:rFonts w:ascii="Times New Roman" w:hAnsi="Times New Roman" w:cs="Times New Roman"/>
          <w:vertAlign w:val="subscript"/>
        </w:rPr>
        <w:t>Control</w:t>
      </w:r>
      <w:r w:rsidRPr="00EB7C2C">
        <w:rPr>
          <w:rFonts w:ascii="Times New Roman" w:hAnsi="Times New Roman" w:cs="Times New Roman"/>
        </w:rPr>
        <w:br/>
        <w:t xml:space="preserve">- </w:t>
      </w:r>
      <w:r w:rsidRPr="00EB7C2C">
        <w:rPr>
          <w:rFonts w:ascii="Times New Roman" w:hAnsi="Times New Roman" w:cs="Times New Roman"/>
          <w:i/>
          <w:iCs/>
        </w:rPr>
        <w:t>Interaction</w:t>
      </w:r>
      <w:r w:rsidRPr="00EB7C2C">
        <w:rPr>
          <w:rFonts w:ascii="Times New Roman" w:hAnsi="Times New Roman" w:cs="Times New Roman"/>
        </w:rPr>
        <w:t>: (β</w:t>
      </w:r>
      <w:r w:rsidRPr="00EB7C2C">
        <w:rPr>
          <w:rFonts w:ascii="Times New Roman" w:hAnsi="Times New Roman" w:cs="Times New Roman"/>
          <w:vertAlign w:val="subscript"/>
        </w:rPr>
        <w:t>Control-Hot</w:t>
      </w:r>
      <w:r w:rsidRPr="00EB7C2C">
        <w:rPr>
          <w:rFonts w:ascii="Times New Roman" w:hAnsi="Times New Roman" w:cs="Times New Roman"/>
        </w:rPr>
        <w:t xml:space="preserve"> - β</w:t>
      </w:r>
      <w:r w:rsidRPr="00EB7C2C">
        <w:rPr>
          <w:rFonts w:ascii="Times New Roman" w:hAnsi="Times New Roman" w:cs="Times New Roman"/>
          <w:vertAlign w:val="subscript"/>
        </w:rPr>
        <w:t>CORT-Hot</w:t>
      </w:r>
      <w:r w:rsidRPr="00EB7C2C">
        <w:rPr>
          <w:rFonts w:ascii="Times New Roman" w:hAnsi="Times New Roman" w:cs="Times New Roman"/>
        </w:rPr>
        <w:t>) - (β</w:t>
      </w:r>
      <w:r w:rsidRPr="00EB7C2C">
        <w:rPr>
          <w:rFonts w:ascii="Times New Roman" w:hAnsi="Times New Roman" w:cs="Times New Roman"/>
          <w:vertAlign w:val="subscript"/>
        </w:rPr>
        <w:t>Control-Cold</w:t>
      </w:r>
      <w:r w:rsidRPr="00EB7C2C">
        <w:rPr>
          <w:rFonts w:ascii="Times New Roman" w:hAnsi="Times New Roman" w:cs="Times New Roman"/>
        </w:rPr>
        <w:t xml:space="preserve"> - β</w:t>
      </w:r>
      <w:r w:rsidRPr="00EB7C2C">
        <w:rPr>
          <w:rFonts w:ascii="Times New Roman" w:hAnsi="Times New Roman" w:cs="Times New Roman"/>
          <w:vertAlign w:val="subscript"/>
        </w:rPr>
        <w:t>CORT-Cold</w:t>
      </w:r>
      <w:r w:rsidRPr="00EB7C2C">
        <w:rPr>
          <w:rFonts w:ascii="Times New Roman" w:hAnsi="Times New Roman" w:cs="Times New Roman"/>
        </w:rPr>
        <w:t>)</w:t>
      </w:r>
    </w:p>
    <w:p w14:paraId="364D1B08"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4712D274"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7" w:name="results-sem"/>
      <w:bookmarkEnd w:id="4"/>
      <w:r w:rsidRPr="00B1105D">
        <w:rPr>
          <w:rFonts w:ascii="Times New Roman" w:hAnsi="Times New Roman" w:cs="Times New Roman"/>
          <w:color w:val="000000" w:themeColor="text1"/>
        </w:rPr>
        <w:lastRenderedPageBreak/>
        <w:t>Results SEM</w:t>
      </w:r>
    </w:p>
    <w:p w14:paraId="38209019" w14:textId="77777777" w:rsidR="00EC64EA" w:rsidRPr="00EB7C2C" w:rsidRDefault="00B1105D" w:rsidP="00EB7C2C">
      <w:pPr>
        <w:pStyle w:val="FirstParagraph"/>
        <w:spacing w:line="480" w:lineRule="auto"/>
        <w:rPr>
          <w:rFonts w:cs="Times New Roman"/>
        </w:rPr>
      </w:pPr>
      <w:r w:rsidRPr="00EB7C2C">
        <w:rPr>
          <w:rFonts w:cs="Times New Roman"/>
          <w:i/>
          <w:iCs/>
        </w:rPr>
        <w:t>Table S3. Estimated direct, indirect, and total coefficients from the multivariate model</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EC64EA" w:rsidRPr="00EB7C2C" w14:paraId="097ACC81"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4CE6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EE5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B3CE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B408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67A9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otal effects</w:t>
            </w:r>
          </w:p>
        </w:tc>
      </w:tr>
      <w:tr w:rsidR="00EC64EA" w:rsidRPr="00EB7C2C" w14:paraId="263D34F2"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20D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earning</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D5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DF5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2FC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706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1 [-0.269, 0.408]</w:t>
            </w:r>
          </w:p>
        </w:tc>
      </w:tr>
      <w:tr w:rsidR="00EC64EA" w:rsidRPr="00EB7C2C" w14:paraId="79B7ADFE"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FD8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220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408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81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479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 [-0.329, 0.357]</w:t>
            </w:r>
          </w:p>
        </w:tc>
      </w:tr>
      <w:tr w:rsidR="00EC64EA" w:rsidRPr="00EB7C2C" w14:paraId="45A84DA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DB5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77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C25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E4A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008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r>
      <w:tr w:rsidR="00EC64EA" w:rsidRPr="00EB7C2C" w14:paraId="77DAB70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17F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4FF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E2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CF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25B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r>
      <w:tr w:rsidR="00EC64EA" w:rsidRPr="00EB7C2C" w14:paraId="3E6B6E82"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C16FB"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A5E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F9F6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299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AD85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r>
      <w:tr w:rsidR="00EC64EA" w:rsidRPr="00EB7C2C" w14:paraId="7F4C0D63"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3B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F8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2D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305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C31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r>
      <w:tr w:rsidR="00EC64EA" w:rsidRPr="00EB7C2C" w14:paraId="35DF828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8C7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BB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B0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C2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84B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r>
      <w:tr w:rsidR="00EC64EA" w:rsidRPr="00EB7C2C" w14:paraId="3526320F"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030DD"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F7FB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3DC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139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9F41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r>
      <w:tr w:rsidR="00EC64EA" w:rsidRPr="00EB7C2C" w14:paraId="6DE9E4E5"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2E2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A4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5EC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02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C6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 [-0.243, 0.159]</w:t>
            </w:r>
          </w:p>
        </w:tc>
      </w:tr>
      <w:tr w:rsidR="00EC64EA" w:rsidRPr="00EB7C2C" w14:paraId="27782EF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0EE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0C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42D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4B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66A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r>
      <w:tr w:rsidR="00EC64EA" w:rsidRPr="00EB7C2C" w14:paraId="3BF8BAAE"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DD3C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164C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44C6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426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0D64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r>
      <w:tr w:rsidR="00EC64EA" w:rsidRPr="00EB7C2C" w14:paraId="2C47B13F"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861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1B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C8C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51E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57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r>
      <w:tr w:rsidR="00EC64EA" w:rsidRPr="00EB7C2C" w14:paraId="0F7D7F45"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78F08"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71B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D049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0 [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62AB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1783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0 [0.447, 1.738]</w:t>
            </w:r>
          </w:p>
        </w:tc>
      </w:tr>
    </w:tbl>
    <w:p w14:paraId="5C8830C3"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6FC3999B"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 w:name="X91478840ba8f901d25b9ee71933f3880b774f82"/>
      <w:bookmarkEnd w:id="7"/>
      <w:r w:rsidRPr="00B1105D">
        <w:rPr>
          <w:rFonts w:ascii="Times New Roman" w:hAnsi="Times New Roman" w:cs="Times New Roman"/>
          <w:color w:val="000000" w:themeColor="text1"/>
        </w:rPr>
        <w:lastRenderedPageBreak/>
        <w:t>Final univariate models diagnostics (plots)</w:t>
      </w:r>
    </w:p>
    <w:tbl>
      <w:tblPr>
        <w:tblStyle w:val="Table"/>
        <w:tblW w:w="5000" w:type="pct"/>
        <w:tblLook w:val="0000" w:firstRow="0" w:lastRow="0" w:firstColumn="0" w:lastColumn="0" w:noHBand="0" w:noVBand="0"/>
      </w:tblPr>
      <w:tblGrid>
        <w:gridCol w:w="9360"/>
      </w:tblGrid>
      <w:tr w:rsidR="00EC64EA" w:rsidRPr="00EB7C2C" w14:paraId="11B8970C" w14:textId="77777777">
        <w:tc>
          <w:tcPr>
            <w:tcW w:w="0" w:type="auto"/>
          </w:tcPr>
          <w:p w14:paraId="3DE8B74F"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drawing>
                <wp:inline distT="0" distB="0" distL="0" distR="0" wp14:anchorId="0EAEB3B6" wp14:editId="5F3116D8">
                  <wp:extent cx="4160520" cy="582508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utput/figures/suppl/Figure_S2.png"/>
                          <pic:cNvPicPr>
                            <a:picLocks noChangeAspect="1" noChangeArrowheads="1"/>
                          </pic:cNvPicPr>
                        </pic:nvPicPr>
                        <pic:blipFill>
                          <a:blip r:embed="rId8"/>
                          <a:stretch>
                            <a:fillRect/>
                          </a:stretch>
                        </pic:blipFill>
                        <pic:spPr bwMode="auto">
                          <a:xfrm>
                            <a:off x="0" y="0"/>
                            <a:ext cx="4160520" cy="5825080"/>
                          </a:xfrm>
                          <a:prstGeom prst="rect">
                            <a:avLst/>
                          </a:prstGeom>
                          <a:noFill/>
                          <a:ln w="9525">
                            <a:noFill/>
                            <a:headEnd/>
                            <a:tailEnd/>
                          </a:ln>
                        </pic:spPr>
                      </pic:pic>
                    </a:graphicData>
                  </a:graphic>
                </wp:inline>
              </w:drawing>
            </w:r>
          </w:p>
          <w:p w14:paraId="23CD3009" w14:textId="77777777" w:rsidR="00EC64EA" w:rsidRPr="00EB7C2C" w:rsidRDefault="00EC64EA" w:rsidP="00EB7C2C">
            <w:pPr>
              <w:pStyle w:val="ImageCaption"/>
              <w:spacing w:before="200" w:line="480" w:lineRule="auto"/>
              <w:rPr>
                <w:rFonts w:cs="Times New Roman"/>
              </w:rPr>
            </w:pPr>
          </w:p>
        </w:tc>
      </w:tr>
    </w:tbl>
    <w:p w14:paraId="71876FA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2. Posterior predictive checks for the model of Mitochondrial Density. Formula: mit_density ~ cort * temp + (1|clutch)</w:t>
      </w:r>
    </w:p>
    <w:p w14:paraId="73D3B175"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4DCE51DC" w14:textId="77777777">
        <w:tc>
          <w:tcPr>
            <w:tcW w:w="0" w:type="auto"/>
          </w:tcPr>
          <w:p w14:paraId="1B4BDA81"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946527A" wp14:editId="19D715BF">
                  <wp:extent cx="4160520" cy="582508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output/figures/suppl/Figure_S3.png"/>
                          <pic:cNvPicPr>
                            <a:picLocks noChangeAspect="1" noChangeArrowheads="1"/>
                          </pic:cNvPicPr>
                        </pic:nvPicPr>
                        <pic:blipFill>
                          <a:blip r:embed="rId9"/>
                          <a:stretch>
                            <a:fillRect/>
                          </a:stretch>
                        </pic:blipFill>
                        <pic:spPr bwMode="auto">
                          <a:xfrm>
                            <a:off x="0" y="0"/>
                            <a:ext cx="4160520" cy="5825080"/>
                          </a:xfrm>
                          <a:prstGeom prst="rect">
                            <a:avLst/>
                          </a:prstGeom>
                          <a:noFill/>
                          <a:ln w="9525">
                            <a:noFill/>
                            <a:headEnd/>
                            <a:tailEnd/>
                          </a:ln>
                        </pic:spPr>
                      </pic:pic>
                    </a:graphicData>
                  </a:graphic>
                </wp:inline>
              </w:drawing>
            </w:r>
          </w:p>
          <w:p w14:paraId="480A4A39" w14:textId="77777777" w:rsidR="00EC64EA" w:rsidRPr="00EB7C2C" w:rsidRDefault="00EC64EA" w:rsidP="00EB7C2C">
            <w:pPr>
              <w:pStyle w:val="ImageCaption"/>
              <w:spacing w:before="200" w:line="480" w:lineRule="auto"/>
              <w:rPr>
                <w:rFonts w:cs="Times New Roman"/>
              </w:rPr>
            </w:pPr>
          </w:p>
        </w:tc>
      </w:tr>
    </w:tbl>
    <w:p w14:paraId="7F274700"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3. Posterior predictive checks for the model of metabolic capacity. Formula: mit_potential ~ cort * temp + (1|clutch)</w:t>
      </w:r>
    </w:p>
    <w:p w14:paraId="20DBC24A"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49B8B7D" w14:textId="77777777">
        <w:tc>
          <w:tcPr>
            <w:tcW w:w="0" w:type="auto"/>
          </w:tcPr>
          <w:p w14:paraId="29B94AF4"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6B6A0ACA" wp14:editId="5E2CCF62">
                  <wp:extent cx="4160520" cy="582508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output/figures/suppl/Figure_S4.png"/>
                          <pic:cNvPicPr>
                            <a:picLocks noChangeAspect="1" noChangeArrowheads="1"/>
                          </pic:cNvPicPr>
                        </pic:nvPicPr>
                        <pic:blipFill>
                          <a:blip r:embed="rId10"/>
                          <a:stretch>
                            <a:fillRect/>
                          </a:stretch>
                        </pic:blipFill>
                        <pic:spPr bwMode="auto">
                          <a:xfrm>
                            <a:off x="0" y="0"/>
                            <a:ext cx="4160520" cy="5825080"/>
                          </a:xfrm>
                          <a:prstGeom prst="rect">
                            <a:avLst/>
                          </a:prstGeom>
                          <a:noFill/>
                          <a:ln w="9525">
                            <a:noFill/>
                            <a:headEnd/>
                            <a:tailEnd/>
                          </a:ln>
                        </pic:spPr>
                      </pic:pic>
                    </a:graphicData>
                  </a:graphic>
                </wp:inline>
              </w:drawing>
            </w:r>
          </w:p>
          <w:p w14:paraId="447D43B7" w14:textId="77777777" w:rsidR="00EC64EA" w:rsidRPr="00EB7C2C" w:rsidRDefault="00EC64EA" w:rsidP="00EB7C2C">
            <w:pPr>
              <w:pStyle w:val="ImageCaption"/>
              <w:spacing w:before="200" w:line="480" w:lineRule="auto"/>
              <w:rPr>
                <w:rFonts w:cs="Times New Roman"/>
              </w:rPr>
            </w:pPr>
          </w:p>
        </w:tc>
      </w:tr>
    </w:tbl>
    <w:p w14:paraId="2E43033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4. Posterior predictive checks for the model of ROS. Formula: ROS ~ cort * temp + (1|clutch)</w:t>
      </w:r>
    </w:p>
    <w:p w14:paraId="5BE02A47"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299E9E30" w14:textId="77777777">
        <w:tc>
          <w:tcPr>
            <w:tcW w:w="0" w:type="auto"/>
          </w:tcPr>
          <w:p w14:paraId="41C2CDF2"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81CC0EF" wp14:editId="022284F8">
                  <wp:extent cx="4160520" cy="582508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output/figures/suppl/Figure_S5.png"/>
                          <pic:cNvPicPr>
                            <a:picLocks noChangeAspect="1" noChangeArrowheads="1"/>
                          </pic:cNvPicPr>
                        </pic:nvPicPr>
                        <pic:blipFill>
                          <a:blip r:embed="rId11"/>
                          <a:stretch>
                            <a:fillRect/>
                          </a:stretch>
                        </pic:blipFill>
                        <pic:spPr bwMode="auto">
                          <a:xfrm>
                            <a:off x="0" y="0"/>
                            <a:ext cx="4160520" cy="5825080"/>
                          </a:xfrm>
                          <a:prstGeom prst="rect">
                            <a:avLst/>
                          </a:prstGeom>
                          <a:noFill/>
                          <a:ln w="9525">
                            <a:noFill/>
                            <a:headEnd/>
                            <a:tailEnd/>
                          </a:ln>
                        </pic:spPr>
                      </pic:pic>
                    </a:graphicData>
                  </a:graphic>
                </wp:inline>
              </w:drawing>
            </w:r>
          </w:p>
          <w:p w14:paraId="696382D2" w14:textId="77777777" w:rsidR="00EC64EA" w:rsidRPr="00EB7C2C" w:rsidRDefault="00EC64EA" w:rsidP="00EB7C2C">
            <w:pPr>
              <w:pStyle w:val="ImageCaption"/>
              <w:spacing w:before="200" w:line="480" w:lineRule="auto"/>
              <w:rPr>
                <w:rFonts w:cs="Times New Roman"/>
              </w:rPr>
            </w:pPr>
          </w:p>
        </w:tc>
      </w:tr>
    </w:tbl>
    <w:p w14:paraId="4527607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5. Posterior predictive checks for the model of DNA Damage. Formula: DNAdamage ~ cort * temp + (1|clutch)</w:t>
      </w:r>
    </w:p>
    <w:p w14:paraId="12AD9F70"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BBEE803" w14:textId="77777777">
        <w:tc>
          <w:tcPr>
            <w:tcW w:w="0" w:type="auto"/>
          </w:tcPr>
          <w:p w14:paraId="29CA411D"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0153C00A" wp14:editId="04FAFDFB">
                  <wp:extent cx="4160520" cy="582508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output/figures/suppl/Figure_S6.png"/>
                          <pic:cNvPicPr>
                            <a:picLocks noChangeAspect="1" noChangeArrowheads="1"/>
                          </pic:cNvPicPr>
                        </pic:nvPicPr>
                        <pic:blipFill>
                          <a:blip r:embed="rId12"/>
                          <a:stretch>
                            <a:fillRect/>
                          </a:stretch>
                        </pic:blipFill>
                        <pic:spPr bwMode="auto">
                          <a:xfrm>
                            <a:off x="0" y="0"/>
                            <a:ext cx="4160520" cy="5825080"/>
                          </a:xfrm>
                          <a:prstGeom prst="rect">
                            <a:avLst/>
                          </a:prstGeom>
                          <a:noFill/>
                          <a:ln w="9525">
                            <a:noFill/>
                            <a:headEnd/>
                            <a:tailEnd/>
                          </a:ln>
                        </pic:spPr>
                      </pic:pic>
                    </a:graphicData>
                  </a:graphic>
                </wp:inline>
              </w:drawing>
            </w:r>
          </w:p>
          <w:p w14:paraId="4F30BC91" w14:textId="77777777" w:rsidR="00EC64EA" w:rsidRPr="00EB7C2C" w:rsidRDefault="00EC64EA" w:rsidP="00EB7C2C">
            <w:pPr>
              <w:pStyle w:val="ImageCaption"/>
              <w:spacing w:before="200" w:line="480" w:lineRule="auto"/>
              <w:rPr>
                <w:rFonts w:cs="Times New Roman"/>
              </w:rPr>
            </w:pPr>
          </w:p>
        </w:tc>
      </w:tr>
    </w:tbl>
    <w:p w14:paraId="05D76CB2"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6. Posterior predictive checks for the model of lipid peroxidation. Formula: peroxidation ~ cort * temp + (1|clutch)</w:t>
      </w:r>
    </w:p>
    <w:p w14:paraId="3471A595"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F9CE1DB" w14:textId="77777777">
        <w:tc>
          <w:tcPr>
            <w:tcW w:w="0" w:type="auto"/>
          </w:tcPr>
          <w:p w14:paraId="06EA1275"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EE2F17" wp14:editId="6B9152CF">
                  <wp:extent cx="4160520" cy="582508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output/figures/suppl/Figure_S7A.png"/>
                          <pic:cNvPicPr>
                            <a:picLocks noChangeAspect="1" noChangeArrowheads="1"/>
                          </pic:cNvPicPr>
                        </pic:nvPicPr>
                        <pic:blipFill>
                          <a:blip r:embed="rId13"/>
                          <a:stretch>
                            <a:fillRect/>
                          </a:stretch>
                        </pic:blipFill>
                        <pic:spPr bwMode="auto">
                          <a:xfrm>
                            <a:off x="0" y="0"/>
                            <a:ext cx="4160520" cy="5825080"/>
                          </a:xfrm>
                          <a:prstGeom prst="rect">
                            <a:avLst/>
                          </a:prstGeom>
                          <a:noFill/>
                          <a:ln w="9525">
                            <a:noFill/>
                            <a:headEnd/>
                            <a:tailEnd/>
                          </a:ln>
                        </pic:spPr>
                      </pic:pic>
                    </a:graphicData>
                  </a:graphic>
                </wp:inline>
              </w:drawing>
            </w:r>
          </w:p>
          <w:p w14:paraId="5CD2D75D" w14:textId="77777777" w:rsidR="00EC64EA" w:rsidRPr="00EB7C2C" w:rsidRDefault="00EC64EA" w:rsidP="00EB7C2C">
            <w:pPr>
              <w:pStyle w:val="ImageCaption"/>
              <w:spacing w:before="200" w:line="480" w:lineRule="auto"/>
              <w:rPr>
                <w:rFonts w:cs="Times New Roman"/>
              </w:rPr>
            </w:pPr>
          </w:p>
        </w:tc>
      </w:tr>
      <w:tr w:rsidR="00EC64EA" w:rsidRPr="00EB7C2C" w14:paraId="7CB31B38" w14:textId="77777777">
        <w:tc>
          <w:tcPr>
            <w:tcW w:w="0" w:type="auto"/>
          </w:tcPr>
          <w:p w14:paraId="60914495"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4122D03A" wp14:editId="6F9B12AA">
                  <wp:extent cx="4160520" cy="582508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output/figures/suppl/Figure_S7B.png"/>
                          <pic:cNvPicPr>
                            <a:picLocks noChangeAspect="1" noChangeArrowheads="1"/>
                          </pic:cNvPicPr>
                        </pic:nvPicPr>
                        <pic:blipFill>
                          <a:blip r:embed="rId14"/>
                          <a:stretch>
                            <a:fillRect/>
                          </a:stretch>
                        </pic:blipFill>
                        <pic:spPr bwMode="auto">
                          <a:xfrm>
                            <a:off x="0" y="0"/>
                            <a:ext cx="4160520" cy="5825080"/>
                          </a:xfrm>
                          <a:prstGeom prst="rect">
                            <a:avLst/>
                          </a:prstGeom>
                          <a:noFill/>
                          <a:ln w="9525">
                            <a:noFill/>
                            <a:headEnd/>
                            <a:tailEnd/>
                          </a:ln>
                        </pic:spPr>
                      </pic:pic>
                    </a:graphicData>
                  </a:graphic>
                </wp:inline>
              </w:drawing>
            </w:r>
          </w:p>
          <w:p w14:paraId="4000E08B" w14:textId="77777777" w:rsidR="00EC64EA" w:rsidRPr="00EB7C2C" w:rsidRDefault="00EC64EA" w:rsidP="00EB7C2C">
            <w:pPr>
              <w:pStyle w:val="ImageCaption"/>
              <w:spacing w:before="200" w:line="480" w:lineRule="auto"/>
              <w:rPr>
                <w:rFonts w:cs="Times New Roman"/>
              </w:rPr>
            </w:pPr>
          </w:p>
        </w:tc>
      </w:tr>
      <w:tr w:rsidR="00EC64EA" w:rsidRPr="00EB7C2C" w14:paraId="3907963B" w14:textId="77777777">
        <w:tc>
          <w:tcPr>
            <w:tcW w:w="0" w:type="auto"/>
          </w:tcPr>
          <w:p w14:paraId="7E2834AB"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27FC8B" wp14:editId="381032D8">
                  <wp:extent cx="4160520" cy="582508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output/figures/suppl/Figure_S7C.png"/>
                          <pic:cNvPicPr>
                            <a:picLocks noChangeAspect="1" noChangeArrowheads="1"/>
                          </pic:cNvPicPr>
                        </pic:nvPicPr>
                        <pic:blipFill>
                          <a:blip r:embed="rId15"/>
                          <a:stretch>
                            <a:fillRect/>
                          </a:stretch>
                        </pic:blipFill>
                        <pic:spPr bwMode="auto">
                          <a:xfrm>
                            <a:off x="0" y="0"/>
                            <a:ext cx="4160520" cy="5825080"/>
                          </a:xfrm>
                          <a:prstGeom prst="rect">
                            <a:avLst/>
                          </a:prstGeom>
                          <a:noFill/>
                          <a:ln w="9525">
                            <a:noFill/>
                            <a:headEnd/>
                            <a:tailEnd/>
                          </a:ln>
                        </pic:spPr>
                      </pic:pic>
                    </a:graphicData>
                  </a:graphic>
                </wp:inline>
              </w:drawing>
            </w:r>
          </w:p>
          <w:p w14:paraId="67797197" w14:textId="77777777" w:rsidR="00EC64EA" w:rsidRPr="00EB7C2C" w:rsidRDefault="00EC64EA" w:rsidP="00EB7C2C">
            <w:pPr>
              <w:pStyle w:val="ImageCaption"/>
              <w:spacing w:before="200" w:line="480" w:lineRule="auto"/>
              <w:rPr>
                <w:rFonts w:cs="Times New Roman"/>
              </w:rPr>
            </w:pPr>
          </w:p>
        </w:tc>
      </w:tr>
    </w:tbl>
    <w:p w14:paraId="731B303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7. Posterior predictive checks for the model of spatial learning. Formula: errors ~ day * cort * temp + (1 + day|lizard_id) + (1|clutch)</w:t>
      </w:r>
    </w:p>
    <w:p w14:paraId="7516C06B"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04E0B97E"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9" w:name="results-of-preliminary-models"/>
      <w:bookmarkEnd w:id="8"/>
      <w:r w:rsidRPr="00B1105D">
        <w:rPr>
          <w:rFonts w:ascii="Times New Roman" w:hAnsi="Times New Roman" w:cs="Times New Roman"/>
          <w:color w:val="000000" w:themeColor="text1"/>
        </w:rPr>
        <w:lastRenderedPageBreak/>
        <w:t>Results of preliminary models</w:t>
      </w:r>
    </w:p>
    <w:p w14:paraId="3C38CA8D" w14:textId="77777777" w:rsidR="00EC64EA" w:rsidRPr="00EB7C2C" w:rsidRDefault="00B1105D" w:rsidP="00EB7C2C">
      <w:pPr>
        <w:pStyle w:val="FirstParagraph"/>
        <w:spacing w:line="480" w:lineRule="auto"/>
        <w:rPr>
          <w:rFonts w:cs="Times New Roman"/>
        </w:rPr>
      </w:pPr>
      <w:r w:rsidRPr="00EB7C2C">
        <w:rPr>
          <w:rFonts w:cs="Times New Roman"/>
          <w:i/>
          <w:iCs/>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720513F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F4A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640A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C6FA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48A6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F3DE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5C9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138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B8D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E47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6631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50A561B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FE8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9C8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707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A8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03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66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024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0F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189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FEE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116.88</w:t>
            </w:r>
          </w:p>
        </w:tc>
      </w:tr>
      <w:tr w:rsidR="00EC64EA" w:rsidRPr="00EB7C2C" w14:paraId="2F50E1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F2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ACD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65E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53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C8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C5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503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86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B2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CB5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938.53</w:t>
            </w:r>
          </w:p>
        </w:tc>
      </w:tr>
      <w:tr w:rsidR="00EC64EA" w:rsidRPr="00EB7C2C" w14:paraId="6EA785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CDF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8FD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0DE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53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575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77C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FEB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928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66A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33C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601.67</w:t>
            </w:r>
          </w:p>
        </w:tc>
      </w:tr>
      <w:tr w:rsidR="00EC64EA" w:rsidRPr="00EB7C2C" w14:paraId="66D80C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036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BA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B92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5A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C25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46E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30C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99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7D0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D21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827.44</w:t>
            </w:r>
          </w:p>
        </w:tc>
      </w:tr>
      <w:tr w:rsidR="00EC64EA" w:rsidRPr="00EB7C2C" w14:paraId="53D91B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1A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85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EA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6F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46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F0E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D3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A4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D0A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183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114.69</w:t>
            </w:r>
          </w:p>
        </w:tc>
      </w:tr>
      <w:tr w:rsidR="00EC64EA" w:rsidRPr="00EB7C2C" w14:paraId="788E42F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943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723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A42A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B7DF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C7E9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240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0059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36E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0421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4D78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337.06</w:t>
            </w:r>
          </w:p>
        </w:tc>
      </w:tr>
    </w:tbl>
    <w:p w14:paraId="04AB080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mit_density ~ cort * temp + age + sex + (1|clutch). Model convergence was checked through rhat and ess_bulk values. Summary indicates no effect of sex or age, so they were discarded from the final models.</w:t>
      </w:r>
    </w:p>
    <w:p w14:paraId="305F7405"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58F2B33D"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5. Preliminary results of the models testing for Metabolic capac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54B4D8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319A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CFE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EA3B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ACC9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695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3B8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DAF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105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A9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838E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A9B4F2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37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003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59F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D2C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88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459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83D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51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9B8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A5A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52.64</w:t>
            </w:r>
          </w:p>
        </w:tc>
      </w:tr>
      <w:tr w:rsidR="00EC64EA" w:rsidRPr="00EB7C2C" w14:paraId="2A3DD2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9A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4C3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C2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B1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0B0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616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FC3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91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C61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556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02.43</w:t>
            </w:r>
          </w:p>
        </w:tc>
      </w:tr>
      <w:tr w:rsidR="00EC64EA" w:rsidRPr="00EB7C2C" w14:paraId="7BF0DA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4E8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08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BC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BC9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86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416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76D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E3F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FD4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6D6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061.12</w:t>
            </w:r>
          </w:p>
        </w:tc>
      </w:tr>
      <w:tr w:rsidR="00EC64EA" w:rsidRPr="00EB7C2C" w14:paraId="2D8BBF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D61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68E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4E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4D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7E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21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7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4A4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8A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B8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25.89</w:t>
            </w:r>
          </w:p>
        </w:tc>
      </w:tr>
      <w:tr w:rsidR="00EC64EA" w:rsidRPr="00EB7C2C" w14:paraId="6B111A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816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66A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6E5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A64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74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EE2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703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83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CAA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12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93.28</w:t>
            </w:r>
          </w:p>
        </w:tc>
      </w:tr>
      <w:tr w:rsidR="00EC64EA" w:rsidRPr="00EB7C2C" w14:paraId="1AE8C1D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65D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855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9FF1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B198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E13A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594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75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05C2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BBD2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34B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2.70</w:t>
            </w:r>
          </w:p>
        </w:tc>
      </w:tr>
    </w:tbl>
    <w:p w14:paraId="6E604B7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mit_potential ~ cort * temp + age + sex + (1|clutch). Model convergence was checked through rhat and ess_bulk values. Summary indicates no effect of sex or age, so they were discarded from the final models.</w:t>
      </w:r>
    </w:p>
    <w:p w14:paraId="7F3BD437"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354946D4"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169961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F0E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7BB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F14F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4B92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FCA1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87B6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29D9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4AA2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FB2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28F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89C013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055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AB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93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6E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5A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127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A0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25D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C5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F23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733.51</w:t>
            </w:r>
          </w:p>
        </w:tc>
      </w:tr>
      <w:tr w:rsidR="00EC64EA" w:rsidRPr="00EB7C2C" w14:paraId="79648B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81E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51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4E3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E25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B9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04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9C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BEF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B8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8E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67.53</w:t>
            </w:r>
          </w:p>
        </w:tc>
      </w:tr>
      <w:tr w:rsidR="00EC64EA" w:rsidRPr="00EB7C2C" w14:paraId="748532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3A6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60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BC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66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A0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353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A31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9B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42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4B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81.43</w:t>
            </w:r>
          </w:p>
        </w:tc>
      </w:tr>
      <w:tr w:rsidR="00EC64EA" w:rsidRPr="00EB7C2C" w14:paraId="47C47A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9F4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1E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19F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6E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C6A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A65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421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912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29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9B3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0.71</w:t>
            </w:r>
          </w:p>
        </w:tc>
      </w:tr>
      <w:tr w:rsidR="00EC64EA" w:rsidRPr="00EB7C2C" w14:paraId="026D82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B0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0F0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ED5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F6D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02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4AF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3F7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D8F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EA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4B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74.71</w:t>
            </w:r>
          </w:p>
        </w:tc>
      </w:tr>
      <w:tr w:rsidR="00EC64EA" w:rsidRPr="00EB7C2C" w14:paraId="3031C9B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8D6B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1EB7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251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99FD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65A5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3B37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88E2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1872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A53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9DD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58.25</w:t>
            </w:r>
          </w:p>
        </w:tc>
      </w:tr>
    </w:tbl>
    <w:p w14:paraId="01146E8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ROS ~ cort * temp + age + sex + (1|clutch). Model convergence was checked through rhat and ess_bulk values. Summary indicates no effect of sex or age, so they were discarded from the final models.</w:t>
      </w:r>
    </w:p>
    <w:p w14:paraId="07E15DAE"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6BD3A2D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A86E84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C0F0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86E4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AAC1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17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76E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CC1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38C5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AFE2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425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BB9E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1CBF73A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733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DDE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B7B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8D9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17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52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84D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B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70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F13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015.86</w:t>
            </w:r>
          </w:p>
        </w:tc>
      </w:tr>
      <w:tr w:rsidR="00EC64EA" w:rsidRPr="00EB7C2C" w14:paraId="1BBFBB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32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A77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EC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59F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BAA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ABB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1A6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4DC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019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FB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646.72</w:t>
            </w:r>
          </w:p>
        </w:tc>
      </w:tr>
      <w:tr w:rsidR="00EC64EA" w:rsidRPr="00EB7C2C" w14:paraId="3F7106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9F8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D2A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B9E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577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79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8D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433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29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0B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13D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601.59</w:t>
            </w:r>
          </w:p>
        </w:tc>
      </w:tr>
      <w:tr w:rsidR="00EC64EA" w:rsidRPr="00EB7C2C" w14:paraId="75B50F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762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8B1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DD0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302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52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3DB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DA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D56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67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CA5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2.51</w:t>
            </w:r>
          </w:p>
        </w:tc>
      </w:tr>
      <w:tr w:rsidR="00EC64EA" w:rsidRPr="00EB7C2C" w14:paraId="29C8FA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3B0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A4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19F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E99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3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A0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6C8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4F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A7A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99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59.64</w:t>
            </w:r>
          </w:p>
        </w:tc>
      </w:tr>
      <w:tr w:rsidR="00EC64EA" w:rsidRPr="00EB7C2C" w14:paraId="33946C2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B063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9C8F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072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24AE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0B6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38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166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DF86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05B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C624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703.47</w:t>
            </w:r>
          </w:p>
        </w:tc>
      </w:tr>
    </w:tbl>
    <w:p w14:paraId="600707BC"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DNAdamage ~ cort * temp + age + sex + (1|clutch). Model convergence was checked through rhat and ess_bulk values. Summary indicates no effect of sex or age, so they were discarded from the final models.</w:t>
      </w:r>
    </w:p>
    <w:p w14:paraId="08C0AE23"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62E52B5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CC476A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6C0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9A7C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575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92B3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B207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84B8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35F73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916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A98A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EC41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6BF7342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9A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31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7D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91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E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09B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38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505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E8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27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369.02</w:t>
            </w:r>
          </w:p>
        </w:tc>
      </w:tr>
      <w:tr w:rsidR="00EC64EA" w:rsidRPr="00EB7C2C" w14:paraId="339BAC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93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67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C4C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10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6FB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83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9B6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F9D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85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605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492.63</w:t>
            </w:r>
          </w:p>
        </w:tc>
      </w:tr>
      <w:tr w:rsidR="00EC64EA" w:rsidRPr="00EB7C2C" w14:paraId="316ECF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85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AA4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CF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82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2B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CF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1C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17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587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DB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7.45</w:t>
            </w:r>
          </w:p>
        </w:tc>
      </w:tr>
      <w:tr w:rsidR="00EC64EA" w:rsidRPr="00EB7C2C" w14:paraId="456B49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19A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7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F7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885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4C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3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CF4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B8A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C0C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7CC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440.72</w:t>
            </w:r>
          </w:p>
        </w:tc>
      </w:tr>
      <w:tr w:rsidR="00EC64EA" w:rsidRPr="00EB7C2C" w14:paraId="5AC64A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614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754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086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0DB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D9D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7F2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BC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A2D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1A2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DEB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240.50</w:t>
            </w:r>
          </w:p>
        </w:tc>
      </w:tr>
      <w:tr w:rsidR="00EC64EA" w:rsidRPr="00EB7C2C" w14:paraId="35586C0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2AF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6B41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752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202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2DD9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AEDB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DC6B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C45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25AF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8FB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14.62</w:t>
            </w:r>
          </w:p>
        </w:tc>
      </w:tr>
    </w:tbl>
    <w:p w14:paraId="1C340B80"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peroxidation ~ cort * temp + age + sex + (1|clutch). Model convergence was checked through rhat and ess_bulk values. Summary indicates no effect of sex, so it was discarded from the final models. However, we saw an effect of age and we included it in our final models.</w:t>
      </w:r>
    </w:p>
    <w:p w14:paraId="13A9FCA1"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7B4D58C5"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0A7118A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364D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F8B4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FFF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44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019A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508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56D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55A2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12AA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DBB8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4E011C5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29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6B6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2C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1D4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F5B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A3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C0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9FD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8E1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D3E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78.70</w:t>
            </w:r>
          </w:p>
        </w:tc>
      </w:tr>
      <w:tr w:rsidR="00EC64EA" w:rsidRPr="00EB7C2C" w14:paraId="03F985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148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AB3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938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61C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52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3B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CE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C0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296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47F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67.40</w:t>
            </w:r>
          </w:p>
        </w:tc>
      </w:tr>
      <w:tr w:rsidR="00EC64EA" w:rsidRPr="00EB7C2C" w14:paraId="407B11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BD7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17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2C3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C7B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B4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C5B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CA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8C7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D4D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3D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518.00</w:t>
            </w:r>
          </w:p>
        </w:tc>
      </w:tr>
      <w:tr w:rsidR="00EC64EA" w:rsidRPr="00EB7C2C" w14:paraId="6FE9F4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15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14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503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C5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5E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56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684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DC4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9F6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20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119.67</w:t>
            </w:r>
          </w:p>
        </w:tc>
      </w:tr>
      <w:tr w:rsidR="00EC64EA" w:rsidRPr="00EB7C2C" w14:paraId="7B42CF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37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15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161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74B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2E9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A48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E6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AD9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988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4E7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60.45</w:t>
            </w:r>
          </w:p>
        </w:tc>
      </w:tr>
      <w:tr w:rsidR="00EC64EA" w:rsidRPr="00EB7C2C" w14:paraId="46B482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D8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653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37B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0C7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0D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5EF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2E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D9A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599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0C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391.78</w:t>
            </w:r>
          </w:p>
        </w:tc>
      </w:tr>
      <w:tr w:rsidR="00EC64EA" w:rsidRPr="00EB7C2C" w14:paraId="7CC011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EE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8A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C82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64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5E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31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19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88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14D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C7E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908.06</w:t>
            </w:r>
          </w:p>
        </w:tc>
      </w:tr>
      <w:tr w:rsidR="00EC64EA" w:rsidRPr="00EB7C2C" w14:paraId="27B294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D5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7D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6F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A29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21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A08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2B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1DD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D3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25D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744.26</w:t>
            </w:r>
          </w:p>
        </w:tc>
      </w:tr>
      <w:tr w:rsidR="00EC64EA" w:rsidRPr="00EB7C2C" w14:paraId="11BF11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2B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2F3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B45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3E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3B1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05C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84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66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32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008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279.42</w:t>
            </w:r>
          </w:p>
        </w:tc>
      </w:tr>
      <w:tr w:rsidR="00EC64EA" w:rsidRPr="00EB7C2C" w14:paraId="5D39770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F999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b_day: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42F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51AE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56DA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D5F4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E55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98CA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6E8E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172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FCC9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700.42</w:t>
            </w:r>
          </w:p>
        </w:tc>
      </w:tr>
    </w:tbl>
    <w:p w14:paraId="0098392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errors ~ day * cort * temp + sex + age+ (1 + day | lizard_id) + (1|clutch). Model convergence was checked through rhat and ess_bulk values. Summary indicates no effect of sex or age, so they were discarded from the final models.</w:t>
      </w:r>
    </w:p>
    <w:p w14:paraId="6AD4B546"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7D3B3C28"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10" w:name="brain-validation"/>
      <w:bookmarkEnd w:id="9"/>
      <w:r w:rsidRPr="00B1105D">
        <w:rPr>
          <w:rFonts w:ascii="Times New Roman" w:hAnsi="Times New Roman" w:cs="Times New Roman"/>
          <w:color w:val="000000" w:themeColor="text1"/>
        </w:rPr>
        <w:lastRenderedPageBreak/>
        <w:t>Brain validation</w:t>
      </w:r>
    </w:p>
    <w:p w14:paraId="647FCE54" w14:textId="77777777" w:rsidR="00EC64EA" w:rsidRPr="00EB7C2C" w:rsidRDefault="00B1105D" w:rsidP="00EB7C2C">
      <w:pPr>
        <w:pStyle w:val="FirstParagraph"/>
        <w:spacing w:line="480" w:lineRule="auto"/>
        <w:rPr>
          <w:rFonts w:cs="Times New Roman"/>
        </w:rPr>
      </w:pPr>
      <w:r w:rsidRPr="00EB7C2C">
        <w:rPr>
          <w:rFonts w:cs="Times New Roman"/>
        </w:rPr>
        <w:t>To ensure that neurons were not unintentionally lost during homogenization, we performed a pilot study where we euthanized four lizards and prepared medial cortex homogenates using the same procedures as before. However, to ensure we could identify neurons, homogenates here were dyed with marker that specifically targeted neuron nuclei (Farrow et al. 2021; Storks et al. 2023). We employed fluorescence microscopy and flow cytometry to check for the presence of neurons in the homogenates.</w:t>
      </w:r>
    </w:p>
    <w:p w14:paraId="161B59D7"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Euthanasia and homogenization for each of brain region followed the procedures outlined above (see </w:t>
      </w:r>
      <w:r w:rsidRPr="00EB7C2C">
        <w:rPr>
          <w:rFonts w:ascii="Times New Roman" w:hAnsi="Times New Roman" w:cs="Times New Roman"/>
          <w:i/>
          <w:iCs/>
        </w:rPr>
        <w:t>Methods 2: Flow cytometry</w:t>
      </w:r>
      <w:r w:rsidRPr="00EB7C2C">
        <w:rPr>
          <w:rFonts w:ascii="Times New Roman" w:hAnsi="Times New Roman" w:cs="Times New Roman"/>
        </w:rPr>
        <w:t xml:space="preserve">). Before staining the samples, cells were also fixed and permeabilized as described previously (see </w:t>
      </w:r>
      <w:r w:rsidRPr="00EB7C2C">
        <w:rPr>
          <w:rFonts w:ascii="Times New Roman" w:hAnsi="Times New Roman" w:cs="Times New Roman"/>
          <w:i/>
          <w:iCs/>
        </w:rPr>
        <w:t>Methods 2: Flow cytometry</w:t>
      </w:r>
      <w:r w:rsidRPr="00EB7C2C">
        <w:rPr>
          <w:rFonts w:ascii="Times New Roman" w:hAnsi="Times New Roman" w:cs="Times New Roman"/>
        </w:rPr>
        <w:t>). Following permeabilization, we centrifuged the samples at 1000 RCF for 10 minutes and resuspended the pellet in 100 µL of a 1:100 dilution of NeuN + Alexa488 fluorescent conjugate to dye the neuronal nuclei (Farrow et al. 2021; Storks et al. 2023). The samples were incubated at +4 ºC overnight.</w:t>
      </w:r>
    </w:p>
    <w:p w14:paraId="3252411B"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 Flow cytometry of stained cells allowed us to validate that our gating strategy was correct.</w:t>
      </w:r>
    </w:p>
    <w:p w14:paraId="189884E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Samples examined under the microscope showed a clear presence of neuronal nuclei in the homogenates (Figure S13). Flow cytometry analysis also confirmed the presence of neuronal </w:t>
      </w:r>
      <w:r w:rsidRPr="00EB7C2C">
        <w:rPr>
          <w:rFonts w:ascii="Times New Roman" w:hAnsi="Times New Roman" w:cs="Times New Roman"/>
        </w:rPr>
        <w:lastRenderedPageBreak/>
        <w:t>nuclei in the homogenates, that were similar to the size of the cells employed in the experiment (mean size cells experiment = 2.765; 95% CI = [2.093, 3.139], n = 80; size neurons = 3.977495).</w:t>
      </w:r>
    </w:p>
    <w:tbl>
      <w:tblPr>
        <w:tblStyle w:val="Table"/>
        <w:tblW w:w="5000" w:type="pct"/>
        <w:tblLook w:val="0000" w:firstRow="0" w:lastRow="0" w:firstColumn="0" w:lastColumn="0" w:noHBand="0" w:noVBand="0"/>
      </w:tblPr>
      <w:tblGrid>
        <w:gridCol w:w="9360"/>
      </w:tblGrid>
      <w:tr w:rsidR="00EC64EA" w:rsidRPr="00EB7C2C" w14:paraId="50FCDEED" w14:textId="77777777">
        <w:tc>
          <w:tcPr>
            <w:tcW w:w="0" w:type="auto"/>
          </w:tcPr>
          <w:p w14:paraId="622217EE" w14:textId="1FBF1A51" w:rsidR="00EC64EA" w:rsidRPr="00B1105D" w:rsidRDefault="00B1105D" w:rsidP="00B1105D">
            <w:pPr>
              <w:spacing w:line="480" w:lineRule="auto"/>
              <w:jc w:val="center"/>
              <w:rPr>
                <w:rFonts w:ascii="Times New Roman" w:hAnsi="Times New Roman" w:cs="Times New Roman"/>
              </w:rPr>
            </w:pPr>
            <w:bookmarkStart w:id="11" w:name="fig-S13"/>
            <w:r w:rsidRPr="00EB7C2C">
              <w:rPr>
                <w:rFonts w:ascii="Times New Roman" w:hAnsi="Times New Roman" w:cs="Times New Roman"/>
                <w:noProof/>
              </w:rPr>
              <w:drawing>
                <wp:inline distT="0" distB="0" distL="0" distR="0" wp14:anchorId="607B53D8" wp14:editId="764C7B54">
                  <wp:extent cx="5943600" cy="356841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output/figures/microscope/neurons_black_background.jpg"/>
                          <pic:cNvPicPr>
                            <a:picLocks noChangeAspect="1" noChangeArrowheads="1"/>
                          </pic:cNvPicPr>
                        </pic:nvPicPr>
                        <pic:blipFill>
                          <a:blip r:embed="rId16"/>
                          <a:stretch>
                            <a:fillRect/>
                          </a:stretch>
                        </pic:blipFill>
                        <pic:spPr bwMode="auto">
                          <a:xfrm>
                            <a:off x="0" y="0"/>
                            <a:ext cx="5943600" cy="3568411"/>
                          </a:xfrm>
                          <a:prstGeom prst="rect">
                            <a:avLst/>
                          </a:prstGeom>
                          <a:noFill/>
                          <a:ln w="9525">
                            <a:noFill/>
                            <a:headEnd/>
                            <a:tailEnd/>
                          </a:ln>
                        </pic:spPr>
                      </pic:pic>
                    </a:graphicData>
                  </a:graphic>
                </wp:inline>
              </w:drawing>
            </w:r>
          </w:p>
        </w:tc>
        <w:bookmarkEnd w:id="11"/>
      </w:tr>
    </w:tbl>
    <w:p w14:paraId="1000FF4B" w14:textId="031DA574"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8</w:t>
      </w:r>
      <w:r w:rsidRPr="00EB7C2C">
        <w:rPr>
          <w:rFonts w:cs="Times New Roman"/>
        </w:rPr>
        <w:t>—</w:t>
      </w:r>
      <w:r w:rsidRPr="00EB7C2C">
        <w:rPr>
          <w:rFonts w:ascii="Times New Roman" w:hAnsi="Times New Roman" w:cs="Times New Roman"/>
        </w:rPr>
        <w:t xml:space="preserve">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14:paraId="114EA7E1"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REFERENCES</w:t>
      </w:r>
    </w:p>
    <w:p w14:paraId="118B2F1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arrow LF, Andronicos NM, McDonald PG, Hamlin AS. 2021. Quantitative determination of neuronal size and density using flow cytometry. </w:t>
      </w:r>
      <w:r w:rsidRPr="00EB7C2C">
        <w:rPr>
          <w:rFonts w:ascii="Times New Roman" w:hAnsi="Times New Roman" w:cs="Times New Roman"/>
          <w:i/>
          <w:iCs/>
        </w:rPr>
        <w:t>Journal of Neuroscience Methods</w:t>
      </w:r>
      <w:r w:rsidRPr="00EB7C2C">
        <w:rPr>
          <w:rFonts w:ascii="Times New Roman" w:hAnsi="Times New Roman" w:cs="Times New Roman"/>
        </w:rPr>
        <w:t xml:space="preserve">, </w:t>
      </w:r>
      <w:r w:rsidRPr="00EB7C2C">
        <w:rPr>
          <w:rFonts w:ascii="Times New Roman" w:hAnsi="Times New Roman" w:cs="Times New Roman"/>
          <w:b/>
          <w:bCs/>
        </w:rPr>
        <w:t>352</w:t>
      </w:r>
      <w:r w:rsidRPr="00EB7C2C">
        <w:rPr>
          <w:rFonts w:ascii="Times New Roman" w:hAnsi="Times New Roman" w:cs="Times New Roman"/>
        </w:rPr>
        <w:t>, 109081.</w:t>
      </w:r>
    </w:p>
    <w:p w14:paraId="239A62B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Storks L, Powell BJ, Leal M. 2023. Peeking inside the lizard brain: neuron numbers in Anolis and its implications for cognitive performance and vertebrate brain evolution. </w:t>
      </w:r>
      <w:r w:rsidRPr="00EB7C2C">
        <w:rPr>
          <w:rFonts w:ascii="Times New Roman" w:hAnsi="Times New Roman" w:cs="Times New Roman"/>
          <w:i/>
          <w:iCs/>
        </w:rPr>
        <w:t>Integrative and Comparative Biology</w:t>
      </w:r>
      <w:r w:rsidRPr="00EB7C2C">
        <w:rPr>
          <w:rFonts w:ascii="Times New Roman" w:hAnsi="Times New Roman" w:cs="Times New Roman"/>
        </w:rPr>
        <w:t xml:space="preserve">, </w:t>
      </w:r>
      <w:r w:rsidRPr="00EB7C2C">
        <w:rPr>
          <w:rFonts w:ascii="Times New Roman" w:hAnsi="Times New Roman" w:cs="Times New Roman"/>
          <w:b/>
          <w:bCs/>
        </w:rPr>
        <w:t>63(1)</w:t>
      </w:r>
      <w:r w:rsidRPr="00EB7C2C">
        <w:rPr>
          <w:rFonts w:ascii="Times New Roman" w:hAnsi="Times New Roman" w:cs="Times New Roman"/>
        </w:rPr>
        <w:t>, 223-237.</w:t>
      </w:r>
    </w:p>
    <w:bookmarkEnd w:id="0"/>
    <w:bookmarkEnd w:id="10"/>
    <w:p w14:paraId="74C9ECC1" w14:textId="276286D2" w:rsidR="00EC64EA" w:rsidRDefault="00EC64EA"/>
    <w:sectPr w:rsidR="00EC64EA"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A720F" w14:textId="77777777" w:rsidR="00CC1454" w:rsidRDefault="00CC1454">
      <w:pPr>
        <w:spacing w:after="0"/>
      </w:pPr>
      <w:r>
        <w:separator/>
      </w:r>
    </w:p>
  </w:endnote>
  <w:endnote w:type="continuationSeparator" w:id="0">
    <w:p w14:paraId="6E81944D" w14:textId="77777777" w:rsidR="00CC1454" w:rsidRDefault="00CC14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AA3BF" w14:textId="77777777" w:rsidR="00CC1454" w:rsidRDefault="00CC1454">
      <w:r>
        <w:separator/>
      </w:r>
    </w:p>
  </w:footnote>
  <w:footnote w:type="continuationSeparator" w:id="0">
    <w:p w14:paraId="0E8260FD" w14:textId="77777777" w:rsidR="00CC1454" w:rsidRDefault="00CC14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840970089">
    <w:abstractNumId w:val="10"/>
  </w:num>
  <w:num w:numId="75" w16cid:durableId="20691125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64EA"/>
    <w:rsid w:val="0001331A"/>
    <w:rsid w:val="00830BC7"/>
    <w:rsid w:val="00A5530C"/>
    <w:rsid w:val="00B1105D"/>
    <w:rsid w:val="00CC1454"/>
    <w:rsid w:val="00EB7C2C"/>
    <w:rsid w:val="00EC64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73F554"/>
  <w15:docId w15:val="{B4FC437F-517A-F846-96E0-3C3DF269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1</Pages>
  <Words>3530</Words>
  <Characters>20122</Characters>
  <Application>Microsoft Office Word</Application>
  <DocSecurity>0</DocSecurity>
  <Lines>167</Lines>
  <Paragraphs>47</Paragraphs>
  <ScaleCrop>false</ScaleCrop>
  <Company/>
  <LinksUpToDate>false</LinksUpToDate>
  <CharactersWithSpaces>2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
  <cp:keywords/>
  <cp:lastModifiedBy>Pablo Recio Santiago</cp:lastModifiedBy>
  <cp:revision>5</cp:revision>
  <dcterms:created xsi:type="dcterms:W3CDTF">2025-04-09T05:35:00Z</dcterms:created>
  <dcterms:modified xsi:type="dcterms:W3CDTF">2025-04-0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